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Small DNA viruses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otj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17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5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4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0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7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3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287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72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230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2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2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83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3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5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999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91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9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2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2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3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03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461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au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ber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1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94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46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1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88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02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5:33Z</dcterms:created>
  <dcterms:modified xsi:type="dcterms:W3CDTF">2024-07-03T09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